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1D725" w14:textId="11CBB35B" w:rsidR="0066307E" w:rsidRPr="006743B6" w:rsidRDefault="0066307E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Date: _______________</w:t>
      </w:r>
    </w:p>
    <w:p w14:paraId="55FDD681" w14:textId="77777777" w:rsidR="00557E61" w:rsidRPr="006743B6" w:rsidRDefault="00557E61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</w:p>
    <w:p w14:paraId="5574CACF" w14:textId="072A55ED" w:rsidR="0066307E" w:rsidRPr="006743B6" w:rsidRDefault="00077452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 xml:space="preserve">Client </w:t>
      </w:r>
      <w:r w:rsidR="0066307E" w:rsidRPr="006743B6">
        <w:rPr>
          <w:rFonts w:ascii="Montserrat" w:hAnsi="Montserrat" w:cs="Arial"/>
          <w:b/>
          <w:bCs/>
          <w:sz w:val="22"/>
          <w:szCs w:val="22"/>
        </w:rPr>
        <w:t>Name: __________</w:t>
      </w:r>
      <w:r w:rsidR="006743B6">
        <w:rPr>
          <w:rFonts w:ascii="Montserrat" w:hAnsi="Montserrat" w:cs="Arial"/>
          <w:b/>
          <w:bCs/>
          <w:sz w:val="22"/>
          <w:szCs w:val="22"/>
        </w:rPr>
        <w:t>_________________</w:t>
      </w:r>
      <w:r w:rsidR="0066307E" w:rsidRPr="006743B6">
        <w:rPr>
          <w:rFonts w:ascii="Montserrat" w:hAnsi="Montserrat" w:cs="Arial"/>
          <w:b/>
          <w:bCs/>
          <w:sz w:val="22"/>
          <w:szCs w:val="22"/>
        </w:rPr>
        <w:t>___________</w:t>
      </w:r>
    </w:p>
    <w:p w14:paraId="7071937A" w14:textId="4855A6C4" w:rsidR="0066307E" w:rsidRDefault="006743B6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>D.O.B</w:t>
      </w:r>
      <w:r w:rsidR="00891D00">
        <w:rPr>
          <w:rFonts w:ascii="Montserrat" w:hAnsi="Montserrat" w:cs="Arial"/>
          <w:b/>
          <w:bCs/>
          <w:sz w:val="22"/>
          <w:szCs w:val="22"/>
        </w:rPr>
        <w:t>.</w:t>
      </w:r>
      <w:r w:rsidR="0066307E" w:rsidRPr="006743B6">
        <w:rPr>
          <w:rFonts w:ascii="Montserrat" w:hAnsi="Montserrat" w:cs="Arial"/>
          <w:b/>
          <w:bCs/>
          <w:sz w:val="22"/>
          <w:szCs w:val="22"/>
        </w:rPr>
        <w:t xml:space="preserve">: __________________   </w:t>
      </w:r>
      <w:proofErr w:type="gramStart"/>
      <w:r w:rsidR="0066307E" w:rsidRPr="006743B6">
        <w:rPr>
          <w:rFonts w:ascii="Montserrat" w:hAnsi="Montserrat" w:cs="Arial"/>
          <w:b/>
          <w:bCs/>
          <w:sz w:val="22"/>
          <w:szCs w:val="22"/>
        </w:rPr>
        <w:t>Age:_</w:t>
      </w:r>
      <w:proofErr w:type="gramEnd"/>
      <w:r w:rsidR="0066307E" w:rsidRPr="006743B6">
        <w:rPr>
          <w:rFonts w:ascii="Montserrat" w:hAnsi="Montserrat" w:cs="Arial"/>
          <w:b/>
          <w:bCs/>
          <w:sz w:val="22"/>
          <w:szCs w:val="22"/>
        </w:rPr>
        <w:t>__________</w:t>
      </w:r>
    </w:p>
    <w:p w14:paraId="3E9021D2" w14:textId="719D0FCF" w:rsidR="00FC7582" w:rsidRDefault="00FC7582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>Home Address: _________________________________________</w:t>
      </w:r>
    </w:p>
    <w:p w14:paraId="5A9B0BFE" w14:textId="656F6093" w:rsidR="00FC7582" w:rsidRPr="006743B6" w:rsidRDefault="00FC7582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>City: _______________________</w:t>
      </w:r>
      <w:proofErr w:type="gramStart"/>
      <w:r>
        <w:rPr>
          <w:rFonts w:ascii="Montserrat" w:hAnsi="Montserrat" w:cs="Arial"/>
          <w:b/>
          <w:bCs/>
          <w:sz w:val="22"/>
          <w:szCs w:val="22"/>
        </w:rPr>
        <w:t>_  State</w:t>
      </w:r>
      <w:proofErr w:type="gramEnd"/>
      <w:r>
        <w:rPr>
          <w:rFonts w:ascii="Montserrat" w:hAnsi="Montserrat" w:cs="Arial"/>
          <w:b/>
          <w:bCs/>
          <w:sz w:val="22"/>
          <w:szCs w:val="22"/>
        </w:rPr>
        <w:t>: ________________ Zip: __________</w:t>
      </w:r>
    </w:p>
    <w:p w14:paraId="652F43A3" w14:textId="77777777" w:rsidR="00557E61" w:rsidRPr="006743B6" w:rsidRDefault="00557E61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</w:p>
    <w:p w14:paraId="192B55C5" w14:textId="23ADFF7E" w:rsidR="0066307E" w:rsidRPr="006743B6" w:rsidRDefault="0066307E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  <w:u w:val="single"/>
        </w:rPr>
      </w:pPr>
      <w:r w:rsidRPr="006743B6">
        <w:rPr>
          <w:rFonts w:ascii="Montserrat" w:hAnsi="Montserrat" w:cs="Arial"/>
          <w:b/>
          <w:bCs/>
          <w:sz w:val="22"/>
          <w:szCs w:val="22"/>
          <w:u w:val="single"/>
        </w:rPr>
        <w:t xml:space="preserve">Emergency Contact </w:t>
      </w:r>
      <w:r w:rsidR="00557E61" w:rsidRPr="006743B6">
        <w:rPr>
          <w:rFonts w:ascii="Montserrat" w:hAnsi="Montserrat" w:cs="Arial"/>
          <w:b/>
          <w:bCs/>
          <w:sz w:val="22"/>
          <w:szCs w:val="22"/>
          <w:u w:val="single"/>
        </w:rPr>
        <w:t>Information</w:t>
      </w:r>
    </w:p>
    <w:p w14:paraId="17B4E6B2" w14:textId="37DB2DFE" w:rsidR="00557E61" w:rsidRPr="006743B6" w:rsidRDefault="00557E61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Name: _________</w:t>
      </w:r>
      <w:r w:rsidR="00891D00">
        <w:rPr>
          <w:rFonts w:ascii="Montserrat" w:hAnsi="Montserrat" w:cs="Arial"/>
          <w:b/>
          <w:bCs/>
          <w:sz w:val="22"/>
          <w:szCs w:val="22"/>
        </w:rPr>
        <w:t>____________</w:t>
      </w:r>
      <w:r w:rsidRPr="006743B6">
        <w:rPr>
          <w:rFonts w:ascii="Montserrat" w:hAnsi="Montserrat" w:cs="Arial"/>
          <w:b/>
          <w:bCs/>
          <w:sz w:val="22"/>
          <w:szCs w:val="22"/>
        </w:rPr>
        <w:t>_________________</w:t>
      </w:r>
    </w:p>
    <w:p w14:paraId="507FF382" w14:textId="3E408070" w:rsidR="00557E61" w:rsidRPr="006743B6" w:rsidRDefault="00557E61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Relationship to Client: _</w:t>
      </w:r>
      <w:r w:rsidR="00891D00">
        <w:rPr>
          <w:rFonts w:ascii="Montserrat" w:hAnsi="Montserrat" w:cs="Arial"/>
          <w:b/>
          <w:bCs/>
          <w:sz w:val="22"/>
          <w:szCs w:val="22"/>
        </w:rPr>
        <w:t>____</w:t>
      </w:r>
      <w:r w:rsidRPr="006743B6">
        <w:rPr>
          <w:rFonts w:ascii="Montserrat" w:hAnsi="Montserrat" w:cs="Arial"/>
          <w:b/>
          <w:bCs/>
          <w:sz w:val="22"/>
          <w:szCs w:val="22"/>
        </w:rPr>
        <w:t>_________________</w:t>
      </w:r>
    </w:p>
    <w:p w14:paraId="4A6B36E7" w14:textId="69F5C9AD" w:rsidR="0066307E" w:rsidRPr="006743B6" w:rsidRDefault="0066307E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Phone:</w:t>
      </w:r>
      <w:r w:rsidR="00557E61" w:rsidRPr="006743B6">
        <w:rPr>
          <w:rFonts w:ascii="Montserrat" w:hAnsi="Montserrat" w:cs="Arial"/>
          <w:b/>
          <w:bCs/>
          <w:sz w:val="22"/>
          <w:szCs w:val="22"/>
        </w:rPr>
        <w:t xml:space="preserve"> </w:t>
      </w:r>
      <w:r w:rsidRPr="006743B6">
        <w:rPr>
          <w:rFonts w:ascii="Montserrat" w:hAnsi="Montserrat" w:cs="Arial"/>
          <w:b/>
          <w:bCs/>
          <w:sz w:val="22"/>
          <w:szCs w:val="22"/>
        </w:rPr>
        <w:t>___________</w:t>
      </w:r>
      <w:r w:rsidR="00891D00">
        <w:rPr>
          <w:rFonts w:ascii="Montserrat" w:hAnsi="Montserrat" w:cs="Arial"/>
          <w:b/>
          <w:bCs/>
          <w:sz w:val="22"/>
          <w:szCs w:val="22"/>
        </w:rPr>
        <w:t>___________________</w:t>
      </w:r>
      <w:r w:rsidRPr="006743B6">
        <w:rPr>
          <w:rFonts w:ascii="Montserrat" w:hAnsi="Montserrat" w:cs="Arial"/>
          <w:b/>
          <w:bCs/>
          <w:sz w:val="22"/>
          <w:szCs w:val="22"/>
        </w:rPr>
        <w:t xml:space="preserve">________ </w:t>
      </w:r>
    </w:p>
    <w:p w14:paraId="32F06268" w14:textId="03A9966E" w:rsidR="0066307E" w:rsidRPr="006743B6" w:rsidRDefault="0066307E" w:rsidP="0066307E">
      <w:pPr>
        <w:pStyle w:val="ListParagraph"/>
        <w:spacing w:line="360" w:lineRule="auto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Emergency Email:</w:t>
      </w:r>
      <w:r w:rsidR="00557E61" w:rsidRPr="006743B6">
        <w:rPr>
          <w:rFonts w:ascii="Montserrat" w:hAnsi="Montserrat" w:cs="Arial"/>
          <w:b/>
          <w:bCs/>
          <w:sz w:val="22"/>
          <w:szCs w:val="22"/>
        </w:rPr>
        <w:t xml:space="preserve"> </w:t>
      </w:r>
      <w:r w:rsidR="00891D00">
        <w:rPr>
          <w:rFonts w:ascii="Montserrat" w:hAnsi="Montserrat" w:cs="Arial"/>
          <w:b/>
          <w:bCs/>
          <w:sz w:val="22"/>
          <w:szCs w:val="22"/>
        </w:rPr>
        <w:t>______</w:t>
      </w:r>
      <w:r w:rsidRPr="006743B6">
        <w:rPr>
          <w:rFonts w:ascii="Montserrat" w:hAnsi="Montserrat" w:cs="Arial"/>
          <w:b/>
          <w:bCs/>
          <w:sz w:val="22"/>
          <w:szCs w:val="22"/>
        </w:rPr>
        <w:t>____________________</w:t>
      </w:r>
    </w:p>
    <w:p w14:paraId="1D21EB82" w14:textId="77777777" w:rsidR="0066307E" w:rsidRPr="006743B6" w:rsidRDefault="0066307E" w:rsidP="00F321DC">
      <w:pPr>
        <w:pStyle w:val="ListParagraph"/>
        <w:ind w:left="0"/>
        <w:rPr>
          <w:rFonts w:ascii="Montserrat" w:hAnsi="Montserrat" w:cs="Arial"/>
          <w:b/>
          <w:bCs/>
          <w:sz w:val="22"/>
          <w:szCs w:val="22"/>
        </w:rPr>
      </w:pPr>
    </w:p>
    <w:p w14:paraId="66AC3F9D" w14:textId="344668CF" w:rsidR="00F321DC" w:rsidRPr="006743B6" w:rsidRDefault="0066307E" w:rsidP="00F321DC">
      <w:pPr>
        <w:pStyle w:val="ListParagraph"/>
        <w:ind w:left="0"/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T</w:t>
      </w:r>
      <w:r w:rsidR="00F321DC" w:rsidRPr="006743B6">
        <w:rPr>
          <w:rFonts w:ascii="Montserrat" w:hAnsi="Montserrat" w:cs="Arial"/>
          <w:b/>
          <w:bCs/>
          <w:sz w:val="22"/>
          <w:szCs w:val="22"/>
        </w:rPr>
        <w:t>o aid in your coaching session, please share the answers to these questions regarding your story</w:t>
      </w:r>
      <w:r w:rsidR="00C30B69" w:rsidRPr="006743B6">
        <w:rPr>
          <w:rFonts w:ascii="Montserrat" w:hAnsi="Montserrat" w:cs="Arial"/>
          <w:b/>
          <w:bCs/>
          <w:sz w:val="22"/>
          <w:szCs w:val="22"/>
        </w:rPr>
        <w:t>. We will be reviewing your responses in the first coaching session</w:t>
      </w:r>
      <w:r w:rsidR="00F321DC" w:rsidRPr="006743B6">
        <w:rPr>
          <w:rFonts w:ascii="Montserrat" w:hAnsi="Montserrat" w:cs="Arial"/>
          <w:b/>
          <w:bCs/>
          <w:sz w:val="22"/>
          <w:szCs w:val="22"/>
        </w:rPr>
        <w:t>:</w:t>
      </w:r>
    </w:p>
    <w:p w14:paraId="34BC492B" w14:textId="77777777" w:rsidR="00F321DC" w:rsidRPr="006743B6" w:rsidRDefault="00F321DC" w:rsidP="00F321DC">
      <w:pPr>
        <w:pStyle w:val="ListParagraph"/>
        <w:ind w:left="0"/>
        <w:rPr>
          <w:rFonts w:ascii="Montserrat" w:hAnsi="Montserrat" w:cs="Arial"/>
          <w:sz w:val="22"/>
          <w:szCs w:val="22"/>
        </w:rPr>
      </w:pPr>
    </w:p>
    <w:p w14:paraId="5E0A01EF" w14:textId="55DC480F" w:rsidR="00B060FF" w:rsidRDefault="00B060FF" w:rsidP="00B060FF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Please elaborate on your personal background.</w:t>
      </w:r>
      <w:r w:rsidRPr="006743B6">
        <w:rPr>
          <w:rFonts w:ascii="Montserrat" w:hAnsi="Montserrat" w:cs="Arial"/>
          <w:sz w:val="22"/>
          <w:szCs w:val="22"/>
        </w:rPr>
        <w:t xml:space="preserve"> Where are you from,</w:t>
      </w:r>
      <w:r w:rsidR="00FA48FA" w:rsidRPr="006743B6">
        <w:rPr>
          <w:rFonts w:ascii="Montserrat" w:hAnsi="Montserrat" w:cs="Arial"/>
          <w:sz w:val="22"/>
          <w:szCs w:val="22"/>
        </w:rPr>
        <w:t xml:space="preserve"> family heritage (country),</w:t>
      </w:r>
      <w:r w:rsidRPr="006743B6">
        <w:rPr>
          <w:rFonts w:ascii="Montserrat" w:hAnsi="Montserrat" w:cs="Arial"/>
          <w:sz w:val="22"/>
          <w:szCs w:val="22"/>
        </w:rPr>
        <w:t xml:space="preserve"> where you grew up, describe your family, and any other details that </w:t>
      </w:r>
      <w:r w:rsidR="00C37869" w:rsidRPr="006743B6">
        <w:rPr>
          <w:rFonts w:ascii="Montserrat" w:hAnsi="Montserrat" w:cs="Arial"/>
          <w:sz w:val="22"/>
          <w:szCs w:val="22"/>
        </w:rPr>
        <w:t>you would</w:t>
      </w:r>
      <w:r w:rsidRPr="006743B6">
        <w:rPr>
          <w:rFonts w:ascii="Montserrat" w:hAnsi="Montserrat" w:cs="Arial"/>
          <w:sz w:val="22"/>
          <w:szCs w:val="22"/>
        </w:rPr>
        <w:t xml:space="preserve"> like to share.</w:t>
      </w:r>
      <w:r w:rsidR="00F321DC" w:rsidRPr="006743B6">
        <w:rPr>
          <w:rFonts w:ascii="Montserrat" w:hAnsi="Montserrat" w:cs="Arial"/>
          <w:sz w:val="22"/>
          <w:szCs w:val="22"/>
        </w:rPr>
        <w:t xml:space="preserve"> </w:t>
      </w:r>
    </w:p>
    <w:p w14:paraId="7091A39D" w14:textId="77777777" w:rsidR="00CC071C" w:rsidRPr="00CC071C" w:rsidRDefault="00CC071C" w:rsidP="00CC071C">
      <w:pPr>
        <w:rPr>
          <w:rFonts w:ascii="Montserrat" w:hAnsi="Montserrat" w:cs="Arial"/>
          <w:sz w:val="22"/>
          <w:szCs w:val="22"/>
        </w:rPr>
      </w:pPr>
    </w:p>
    <w:p w14:paraId="4F84AC1E" w14:textId="77777777" w:rsidR="00B060FF" w:rsidRPr="006743B6" w:rsidRDefault="00B060FF" w:rsidP="00B060FF">
      <w:pPr>
        <w:rPr>
          <w:rFonts w:ascii="Montserrat" w:hAnsi="Montserrat" w:cs="Arial"/>
          <w:sz w:val="22"/>
          <w:szCs w:val="22"/>
        </w:rPr>
      </w:pPr>
    </w:p>
    <w:p w14:paraId="3AD5208C" w14:textId="78FD1CDD" w:rsidR="000538AC" w:rsidRPr="000538AC" w:rsidRDefault="00B060FF" w:rsidP="00CC071C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 xml:space="preserve">Please describe your </w:t>
      </w:r>
      <w:r w:rsidR="001B5650">
        <w:rPr>
          <w:rFonts w:ascii="Montserrat" w:hAnsi="Montserrat" w:cs="Arial"/>
          <w:b/>
          <w:bCs/>
          <w:sz w:val="22"/>
          <w:szCs w:val="22"/>
        </w:rPr>
        <w:t>education</w:t>
      </w:r>
      <w:r w:rsidR="000538AC">
        <w:rPr>
          <w:rFonts w:ascii="Montserrat" w:hAnsi="Montserrat" w:cs="Arial"/>
          <w:b/>
          <w:bCs/>
          <w:sz w:val="22"/>
          <w:szCs w:val="22"/>
        </w:rPr>
        <w:t>:</w:t>
      </w:r>
    </w:p>
    <w:p w14:paraId="60ACD289" w14:textId="565ABE39" w:rsidR="002C09C3" w:rsidRDefault="000538AC" w:rsidP="000538AC">
      <w:pPr>
        <w:pStyle w:val="ListParagraph"/>
        <w:ind w:left="540"/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What education have you completed? High School</w:t>
      </w:r>
      <w:r w:rsidR="00D833B7">
        <w:rPr>
          <w:rFonts w:ascii="Montserrat" w:hAnsi="Montserrat" w:cs="Arial"/>
          <w:sz w:val="22"/>
          <w:szCs w:val="22"/>
        </w:rPr>
        <w:t xml:space="preserve">, College or University, Grad School: How many years completed? What is your </w:t>
      </w:r>
      <w:r w:rsidR="001B5650">
        <w:rPr>
          <w:rFonts w:ascii="Montserrat" w:hAnsi="Montserrat" w:cs="Arial"/>
          <w:sz w:val="22"/>
          <w:szCs w:val="22"/>
        </w:rPr>
        <w:t>g</w:t>
      </w:r>
      <w:r w:rsidR="00D833B7">
        <w:rPr>
          <w:rFonts w:ascii="Montserrat" w:hAnsi="Montserrat" w:cs="Arial"/>
          <w:sz w:val="22"/>
          <w:szCs w:val="22"/>
        </w:rPr>
        <w:t xml:space="preserve">oal for </w:t>
      </w:r>
      <w:r w:rsidR="001B5650">
        <w:rPr>
          <w:rFonts w:ascii="Montserrat" w:hAnsi="Montserrat" w:cs="Arial"/>
          <w:sz w:val="22"/>
          <w:szCs w:val="22"/>
        </w:rPr>
        <w:t xml:space="preserve">future </w:t>
      </w:r>
      <w:r w:rsidR="00D833B7">
        <w:rPr>
          <w:rFonts w:ascii="Montserrat" w:hAnsi="Montserrat" w:cs="Arial"/>
          <w:sz w:val="22"/>
          <w:szCs w:val="22"/>
        </w:rPr>
        <w:t xml:space="preserve">education? </w:t>
      </w:r>
    </w:p>
    <w:p w14:paraId="65471093" w14:textId="77777777" w:rsidR="0003515B" w:rsidRDefault="0003515B" w:rsidP="000538AC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406D68D1" w14:textId="77777777" w:rsidR="001B5650" w:rsidRDefault="001B5650" w:rsidP="000538AC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579F8A4C" w14:textId="35106D34" w:rsidR="00B060FF" w:rsidRPr="002C09C3" w:rsidRDefault="00991772" w:rsidP="002C09C3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 xml:space="preserve">Please describe your work experience: </w:t>
      </w:r>
      <w:r>
        <w:rPr>
          <w:rFonts w:ascii="Montserrat" w:hAnsi="Montserrat" w:cs="Arial"/>
          <w:sz w:val="22"/>
          <w:szCs w:val="22"/>
        </w:rPr>
        <w:t>W</w:t>
      </w:r>
      <w:r w:rsidR="00B060FF" w:rsidRPr="002C09C3">
        <w:rPr>
          <w:rFonts w:ascii="Montserrat" w:hAnsi="Montserrat" w:cs="Arial"/>
          <w:sz w:val="22"/>
          <w:szCs w:val="22"/>
        </w:rPr>
        <w:t>hat has your career trajectory been like? What do you like about your current role? What don't you like about your current role?</w:t>
      </w:r>
      <w:r w:rsidR="00F321DC" w:rsidRPr="002C09C3">
        <w:rPr>
          <w:rFonts w:ascii="Montserrat" w:hAnsi="Montserrat" w:cs="Arial"/>
          <w:sz w:val="22"/>
          <w:szCs w:val="22"/>
        </w:rPr>
        <w:t xml:space="preserve"> </w:t>
      </w:r>
    </w:p>
    <w:p w14:paraId="67D44212" w14:textId="77777777" w:rsidR="00CC071C" w:rsidRPr="00CC071C" w:rsidRDefault="00CC071C" w:rsidP="00CC071C">
      <w:pPr>
        <w:rPr>
          <w:rFonts w:ascii="Montserrat" w:hAnsi="Montserrat" w:cs="Arial"/>
          <w:sz w:val="22"/>
          <w:szCs w:val="22"/>
        </w:rPr>
      </w:pPr>
    </w:p>
    <w:p w14:paraId="736410C7" w14:textId="77777777" w:rsidR="00557E61" w:rsidRPr="006743B6" w:rsidRDefault="00557E61" w:rsidP="00B060FF">
      <w:pPr>
        <w:rPr>
          <w:rFonts w:ascii="Montserrat" w:hAnsi="Montserrat" w:cs="Arial"/>
          <w:sz w:val="22"/>
          <w:szCs w:val="22"/>
        </w:rPr>
      </w:pPr>
    </w:p>
    <w:p w14:paraId="7C24B1F9" w14:textId="2E6D2BA8" w:rsidR="00B060FF" w:rsidRPr="006743B6" w:rsidRDefault="00B060FF" w:rsidP="00C37869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Describe your current goals.</w:t>
      </w:r>
      <w:r w:rsidRPr="006743B6">
        <w:rPr>
          <w:rFonts w:ascii="Montserrat" w:hAnsi="Montserrat" w:cs="Arial"/>
          <w:sz w:val="22"/>
          <w:szCs w:val="22"/>
        </w:rPr>
        <w:t xml:space="preserve"> These can be business goals, personal goals,</w:t>
      </w:r>
      <w:r w:rsidR="00FA48FA" w:rsidRPr="006743B6">
        <w:rPr>
          <w:rFonts w:ascii="Montserrat" w:hAnsi="Montserrat" w:cs="Arial"/>
          <w:sz w:val="22"/>
          <w:szCs w:val="22"/>
        </w:rPr>
        <w:t xml:space="preserve"> spiritual growth,</w:t>
      </w:r>
      <w:r w:rsidRPr="006743B6">
        <w:rPr>
          <w:rFonts w:ascii="Montserrat" w:hAnsi="Montserrat" w:cs="Arial"/>
          <w:sz w:val="22"/>
          <w:szCs w:val="22"/>
        </w:rPr>
        <w:t xml:space="preserve"> or a combination of the</w:t>
      </w:r>
      <w:r w:rsidR="00FA48FA" w:rsidRPr="006743B6">
        <w:rPr>
          <w:rFonts w:ascii="Montserrat" w:hAnsi="Montserrat" w:cs="Arial"/>
          <w:sz w:val="22"/>
          <w:szCs w:val="22"/>
        </w:rPr>
        <w:t xml:space="preserve"> these</w:t>
      </w:r>
      <w:r w:rsidRPr="006743B6">
        <w:rPr>
          <w:rFonts w:ascii="Montserrat" w:hAnsi="Montserrat" w:cs="Arial"/>
          <w:sz w:val="22"/>
          <w:szCs w:val="22"/>
        </w:rPr>
        <w:t>.</w:t>
      </w:r>
    </w:p>
    <w:p w14:paraId="7DFD8AD7" w14:textId="77777777" w:rsidR="0066307E" w:rsidRDefault="0066307E" w:rsidP="00B060FF">
      <w:pPr>
        <w:rPr>
          <w:rFonts w:ascii="Montserrat" w:hAnsi="Montserrat" w:cs="Arial"/>
          <w:sz w:val="22"/>
          <w:szCs w:val="22"/>
        </w:rPr>
      </w:pPr>
    </w:p>
    <w:p w14:paraId="01FDC6EF" w14:textId="77777777" w:rsidR="00CC071C" w:rsidRDefault="00CC071C" w:rsidP="00B060FF">
      <w:pPr>
        <w:rPr>
          <w:rFonts w:ascii="Montserrat" w:hAnsi="Montserrat" w:cs="Arial"/>
          <w:sz w:val="22"/>
          <w:szCs w:val="22"/>
        </w:rPr>
      </w:pPr>
    </w:p>
    <w:p w14:paraId="56AFF583" w14:textId="3EDB9FC3" w:rsidR="002E6562" w:rsidRPr="002E6562" w:rsidRDefault="002E6562" w:rsidP="00C37869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 xml:space="preserve">What is your understanding about the difference between counseling and coaching? </w:t>
      </w:r>
    </w:p>
    <w:p w14:paraId="0E029FED" w14:textId="77777777" w:rsidR="002E6562" w:rsidRDefault="002E6562" w:rsidP="002E6562">
      <w:pPr>
        <w:pStyle w:val="ListParagraph"/>
        <w:ind w:left="540"/>
        <w:rPr>
          <w:rFonts w:ascii="Montserrat" w:hAnsi="Montserrat" w:cs="Arial"/>
          <w:b/>
          <w:bCs/>
          <w:sz w:val="22"/>
          <w:szCs w:val="22"/>
        </w:rPr>
      </w:pPr>
    </w:p>
    <w:p w14:paraId="57A72017" w14:textId="77777777" w:rsidR="002E6562" w:rsidRPr="002E6562" w:rsidRDefault="002E6562" w:rsidP="002E6562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09DC5CEE" w14:textId="68C2A361" w:rsidR="00B060FF" w:rsidRPr="006743B6" w:rsidRDefault="00B060FF" w:rsidP="00C37869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Why have you decided to work with a coach?</w:t>
      </w:r>
      <w:r w:rsidRPr="006743B6">
        <w:rPr>
          <w:rFonts w:ascii="Montserrat" w:hAnsi="Montserrat" w:cs="Arial"/>
          <w:sz w:val="22"/>
          <w:szCs w:val="22"/>
        </w:rPr>
        <w:t xml:space="preserve"> Why now? What is the urgency you are now facing?</w:t>
      </w:r>
    </w:p>
    <w:p w14:paraId="7B8ECDF9" w14:textId="3080C8E9" w:rsidR="00F321DC" w:rsidRPr="006743B6" w:rsidRDefault="00F321DC" w:rsidP="00B060FF">
      <w:pPr>
        <w:rPr>
          <w:rFonts w:ascii="Montserrat" w:hAnsi="Montserrat" w:cs="Arial"/>
          <w:sz w:val="22"/>
          <w:szCs w:val="22"/>
        </w:rPr>
      </w:pPr>
    </w:p>
    <w:p w14:paraId="08002E66" w14:textId="0A00BA07" w:rsidR="00F321DC" w:rsidRPr="006743B6" w:rsidRDefault="00F321DC" w:rsidP="00B060FF">
      <w:pPr>
        <w:rPr>
          <w:rFonts w:ascii="Montserrat" w:hAnsi="Montserrat" w:cs="Arial"/>
          <w:sz w:val="22"/>
          <w:szCs w:val="22"/>
        </w:rPr>
      </w:pPr>
    </w:p>
    <w:p w14:paraId="51C976E8" w14:textId="5632F654" w:rsidR="00B060FF" w:rsidRPr="006743B6" w:rsidRDefault="00B060FF" w:rsidP="00C37869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Have you worked with a coach before?</w:t>
      </w:r>
      <w:r w:rsidRPr="006743B6">
        <w:rPr>
          <w:rFonts w:ascii="Montserrat" w:hAnsi="Montserrat" w:cs="Arial"/>
          <w:sz w:val="22"/>
          <w:szCs w:val="22"/>
        </w:rPr>
        <w:t xml:space="preserve"> If "yes," what was this experience like?</w:t>
      </w:r>
    </w:p>
    <w:p w14:paraId="7C20E594" w14:textId="6F24D2D1" w:rsidR="00B060FF" w:rsidRDefault="00B060FF" w:rsidP="00CC071C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4DCA9608" w14:textId="77777777" w:rsidR="00B060FF" w:rsidRPr="006743B6" w:rsidRDefault="00B060FF" w:rsidP="00B060FF">
      <w:pPr>
        <w:rPr>
          <w:rFonts w:ascii="Montserrat" w:hAnsi="Montserrat" w:cs="Arial"/>
          <w:sz w:val="22"/>
          <w:szCs w:val="22"/>
        </w:rPr>
      </w:pPr>
    </w:p>
    <w:p w14:paraId="31853EE5" w14:textId="01235591" w:rsidR="00B060FF" w:rsidRPr="006743B6" w:rsidRDefault="00B060FF" w:rsidP="00C37869">
      <w:pPr>
        <w:pStyle w:val="ListParagraph"/>
        <w:numPr>
          <w:ilvl w:val="0"/>
          <w:numId w:val="2"/>
        </w:numPr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What should your coach know</w:t>
      </w:r>
      <w:r w:rsidR="00F321DC" w:rsidRPr="006743B6">
        <w:rPr>
          <w:rFonts w:ascii="Montserrat" w:hAnsi="Montserrat" w:cs="Arial"/>
          <w:b/>
          <w:bCs/>
          <w:sz w:val="22"/>
          <w:szCs w:val="22"/>
        </w:rPr>
        <w:t xml:space="preserve"> about you</w:t>
      </w:r>
      <w:r w:rsidR="0066307E" w:rsidRPr="006743B6">
        <w:rPr>
          <w:rFonts w:ascii="Montserrat" w:hAnsi="Montserrat" w:cs="Arial"/>
          <w:b/>
          <w:bCs/>
          <w:sz w:val="22"/>
          <w:szCs w:val="22"/>
        </w:rPr>
        <w:t>,</w:t>
      </w:r>
      <w:r w:rsidRPr="006743B6">
        <w:rPr>
          <w:rFonts w:ascii="Montserrat" w:hAnsi="Montserrat" w:cs="Arial"/>
          <w:b/>
          <w:bCs/>
          <w:sz w:val="22"/>
          <w:szCs w:val="22"/>
        </w:rPr>
        <w:t xml:space="preserve"> to be the best coach for you?</w:t>
      </w:r>
    </w:p>
    <w:p w14:paraId="069F5820" w14:textId="2A04656B" w:rsidR="00557E61" w:rsidRPr="006743B6" w:rsidRDefault="00557E61" w:rsidP="00B060FF">
      <w:pPr>
        <w:rPr>
          <w:rFonts w:ascii="Montserrat" w:hAnsi="Montserrat" w:cs="Arial"/>
          <w:sz w:val="22"/>
          <w:szCs w:val="22"/>
        </w:rPr>
      </w:pPr>
    </w:p>
    <w:p w14:paraId="2D46C291" w14:textId="77777777" w:rsidR="002C425D" w:rsidRPr="002C425D" w:rsidRDefault="002C425D" w:rsidP="002C425D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1FF23551" w14:textId="77777777" w:rsidR="002C425D" w:rsidRPr="002C425D" w:rsidRDefault="002C425D" w:rsidP="002C425D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302BBF0D" w14:textId="0EA30B39" w:rsidR="00B060FF" w:rsidRPr="006743B6" w:rsidRDefault="00B060FF" w:rsidP="00557E61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What mental health or physical health history should your coach be aware of?</w:t>
      </w:r>
      <w:r w:rsidRPr="006743B6">
        <w:rPr>
          <w:rFonts w:ascii="Montserrat" w:hAnsi="Montserrat" w:cs="Arial"/>
          <w:sz w:val="22"/>
          <w:szCs w:val="22"/>
        </w:rPr>
        <w:t xml:space="preserve"> </w:t>
      </w:r>
      <w:r w:rsidR="0066307E" w:rsidRPr="006743B6">
        <w:rPr>
          <w:rFonts w:ascii="Montserrat" w:hAnsi="Montserrat" w:cs="Arial"/>
          <w:sz w:val="22"/>
          <w:szCs w:val="22"/>
        </w:rPr>
        <w:t xml:space="preserve"> </w:t>
      </w:r>
      <w:r w:rsidRPr="006743B6">
        <w:rPr>
          <w:rFonts w:ascii="Montserrat" w:hAnsi="Montserrat" w:cs="Arial"/>
          <w:sz w:val="22"/>
          <w:szCs w:val="22"/>
        </w:rPr>
        <w:t>Please be sure to include any traumatic occurrences in your life</w:t>
      </w:r>
      <w:r w:rsidR="00F321DC" w:rsidRPr="006743B6">
        <w:rPr>
          <w:rFonts w:ascii="Montserrat" w:hAnsi="Montserrat" w:cs="Arial"/>
          <w:sz w:val="22"/>
          <w:szCs w:val="22"/>
        </w:rPr>
        <w:t xml:space="preserve"> including </w:t>
      </w:r>
      <w:r w:rsidR="0066307E" w:rsidRPr="006743B6">
        <w:rPr>
          <w:rFonts w:ascii="Montserrat" w:hAnsi="Montserrat" w:cs="Arial"/>
          <w:sz w:val="22"/>
          <w:szCs w:val="22"/>
        </w:rPr>
        <w:t xml:space="preserve">surgeries, </w:t>
      </w:r>
      <w:r w:rsidR="00F321DC" w:rsidRPr="006743B6">
        <w:rPr>
          <w:rFonts w:ascii="Montserrat" w:hAnsi="Montserrat" w:cs="Arial"/>
          <w:sz w:val="22"/>
          <w:szCs w:val="22"/>
        </w:rPr>
        <w:t>accidents, abuses, or</w:t>
      </w:r>
      <w:r w:rsidR="0066307E" w:rsidRPr="006743B6">
        <w:rPr>
          <w:rFonts w:ascii="Montserrat" w:hAnsi="Montserrat" w:cs="Arial"/>
          <w:sz w:val="22"/>
          <w:szCs w:val="22"/>
        </w:rPr>
        <w:t xml:space="preserve"> institutionalizations.</w:t>
      </w:r>
    </w:p>
    <w:p w14:paraId="205D0C4B" w14:textId="67DC2968" w:rsidR="0066307E" w:rsidRPr="006743B6" w:rsidRDefault="0066307E" w:rsidP="0066307E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042D6B41" w14:textId="5D784260" w:rsidR="0066307E" w:rsidRPr="006743B6" w:rsidRDefault="0066307E" w:rsidP="0066307E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3811679E" w14:textId="7D0CE2C9" w:rsidR="00F321DC" w:rsidRPr="006743B6" w:rsidRDefault="00B060FF" w:rsidP="00F321DC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Have you served (or currently serving) in the military?</w:t>
      </w:r>
      <w:r w:rsidRPr="006743B6">
        <w:rPr>
          <w:rFonts w:ascii="Montserrat" w:hAnsi="Montserrat" w:cs="Arial"/>
          <w:sz w:val="22"/>
          <w:szCs w:val="22"/>
        </w:rPr>
        <w:t xml:space="preserve"> If so, when/what branch? Deployment history</w:t>
      </w:r>
      <w:r w:rsidR="00F321DC" w:rsidRPr="006743B6">
        <w:rPr>
          <w:rFonts w:ascii="Montserrat" w:hAnsi="Montserrat" w:cs="Arial"/>
          <w:sz w:val="22"/>
          <w:szCs w:val="22"/>
        </w:rPr>
        <w:t>?</w:t>
      </w:r>
    </w:p>
    <w:p w14:paraId="39DC4E94" w14:textId="77777777" w:rsidR="0066307E" w:rsidRPr="006743B6" w:rsidRDefault="0066307E" w:rsidP="0066307E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35FB7016" w14:textId="77777777" w:rsidR="00F321DC" w:rsidRPr="006743B6" w:rsidRDefault="00F321DC" w:rsidP="00F321DC">
      <w:pPr>
        <w:rPr>
          <w:rFonts w:ascii="Montserrat" w:hAnsi="Montserrat" w:cs="Arial"/>
          <w:sz w:val="22"/>
          <w:szCs w:val="22"/>
        </w:rPr>
      </w:pPr>
    </w:p>
    <w:p w14:paraId="46C40CF7" w14:textId="52A53D4C" w:rsidR="00F321DC" w:rsidRPr="006743B6" w:rsidRDefault="00F321DC" w:rsidP="00F321DC">
      <w:pPr>
        <w:pStyle w:val="ListParagraph"/>
        <w:numPr>
          <w:ilvl w:val="0"/>
          <w:numId w:val="2"/>
        </w:numPr>
        <w:rPr>
          <w:rFonts w:ascii="Montserrat" w:hAnsi="Montserrat" w:cs="Arial"/>
          <w:b/>
          <w:bCs/>
          <w:sz w:val="22"/>
          <w:szCs w:val="22"/>
        </w:rPr>
      </w:pPr>
      <w:r w:rsidRPr="006743B6">
        <w:rPr>
          <w:rFonts w:ascii="Montserrat" w:hAnsi="Montserrat" w:cs="Arial"/>
          <w:sz w:val="22"/>
          <w:szCs w:val="22"/>
        </w:rPr>
        <w:t xml:space="preserve"> </w:t>
      </w:r>
      <w:r w:rsidRPr="006743B6">
        <w:rPr>
          <w:rFonts w:ascii="Montserrat" w:hAnsi="Montserrat" w:cs="Arial"/>
          <w:b/>
          <w:bCs/>
          <w:sz w:val="22"/>
          <w:szCs w:val="22"/>
        </w:rPr>
        <w:t xml:space="preserve">Please </w:t>
      </w:r>
      <w:r w:rsidRPr="006743B6">
        <w:rPr>
          <w:rFonts w:ascii="Montserrat" w:hAnsi="Montserrat" w:cs="Arial"/>
          <w:b/>
          <w:bCs/>
          <w:i/>
          <w:iCs/>
          <w:sz w:val="22"/>
          <w:szCs w:val="22"/>
        </w:rPr>
        <w:t>check</w:t>
      </w:r>
      <w:r w:rsidR="0066307E" w:rsidRPr="006743B6">
        <w:rPr>
          <w:rFonts w:ascii="Montserrat" w:hAnsi="Montserrat" w:cs="Arial"/>
          <w:b/>
          <w:bCs/>
          <w:i/>
          <w:iCs/>
          <w:sz w:val="22"/>
          <w:szCs w:val="22"/>
        </w:rPr>
        <w:t xml:space="preserve"> √</w:t>
      </w:r>
      <w:r w:rsidRPr="006743B6">
        <w:rPr>
          <w:rFonts w:ascii="Montserrat" w:hAnsi="Montserrat" w:cs="Arial"/>
          <w:b/>
          <w:bCs/>
          <w:i/>
          <w:iCs/>
          <w:sz w:val="22"/>
          <w:szCs w:val="22"/>
        </w:rPr>
        <w:t xml:space="preserve"> </w:t>
      </w:r>
      <w:r w:rsidRPr="006743B6">
        <w:rPr>
          <w:rFonts w:ascii="Montserrat" w:hAnsi="Montserrat" w:cs="Arial"/>
          <w:b/>
          <w:bCs/>
          <w:sz w:val="22"/>
          <w:szCs w:val="22"/>
        </w:rPr>
        <w:t xml:space="preserve">any of the following that you are </w:t>
      </w:r>
      <w:r w:rsidRPr="006743B6">
        <w:rPr>
          <w:rFonts w:ascii="Montserrat" w:hAnsi="Montserrat" w:cs="Arial"/>
          <w:b/>
          <w:bCs/>
          <w:i/>
          <w:iCs/>
          <w:sz w:val="22"/>
          <w:szCs w:val="22"/>
        </w:rPr>
        <w:t xml:space="preserve">currently </w:t>
      </w:r>
      <w:r w:rsidR="00B060FF" w:rsidRPr="006743B6">
        <w:rPr>
          <w:rFonts w:ascii="Montserrat" w:hAnsi="Montserrat" w:cs="Arial"/>
          <w:b/>
          <w:bCs/>
          <w:sz w:val="22"/>
          <w:szCs w:val="22"/>
        </w:rPr>
        <w:t>dealing</w:t>
      </w:r>
      <w:r w:rsidRPr="006743B6">
        <w:rPr>
          <w:rFonts w:ascii="Montserrat" w:hAnsi="Montserrat" w:cs="Arial"/>
          <w:b/>
          <w:bCs/>
          <w:sz w:val="22"/>
          <w:szCs w:val="22"/>
        </w:rPr>
        <w:t xml:space="preserve"> with:</w:t>
      </w:r>
    </w:p>
    <w:p w14:paraId="1ABB6FC2" w14:textId="77777777" w:rsidR="00F321DC" w:rsidRPr="006743B6" w:rsidRDefault="00F321DC" w:rsidP="00F321DC">
      <w:pPr>
        <w:pStyle w:val="ListParagraph"/>
        <w:ind w:left="540"/>
        <w:rPr>
          <w:rFonts w:ascii="Montserrat" w:hAnsi="Montserrat" w:cs="Arial"/>
          <w:sz w:val="22"/>
          <w:szCs w:val="22"/>
        </w:rPr>
      </w:pPr>
    </w:p>
    <w:p w14:paraId="61EAB6CD" w14:textId="671CE944" w:rsidR="00F321DC" w:rsidRPr="006743B6" w:rsidRDefault="00F321DC" w:rsidP="00F321DC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sz w:val="22"/>
          <w:szCs w:val="22"/>
        </w:rPr>
        <w:t>Depression</w:t>
      </w:r>
    </w:p>
    <w:p w14:paraId="4364D9B3" w14:textId="77777777" w:rsidR="00F321DC" w:rsidRDefault="00F321DC" w:rsidP="00F321DC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sz w:val="22"/>
          <w:szCs w:val="22"/>
        </w:rPr>
        <w:t>F</w:t>
      </w:r>
      <w:r w:rsidR="00B060FF" w:rsidRPr="006743B6">
        <w:rPr>
          <w:rFonts w:ascii="Montserrat" w:hAnsi="Montserrat" w:cs="Arial"/>
          <w:sz w:val="22"/>
          <w:szCs w:val="22"/>
        </w:rPr>
        <w:t>amily trauma</w:t>
      </w:r>
    </w:p>
    <w:p w14:paraId="5824A694" w14:textId="77777777" w:rsidR="00881B94" w:rsidRDefault="00881B94" w:rsidP="00881B94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Foster Care</w:t>
      </w:r>
    </w:p>
    <w:p w14:paraId="11175CA7" w14:textId="77777777" w:rsidR="00881B94" w:rsidRDefault="00881B94" w:rsidP="00881B94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Adoption</w:t>
      </w:r>
    </w:p>
    <w:p w14:paraId="70746FE1" w14:textId="77777777" w:rsidR="00F321DC" w:rsidRDefault="00F321DC" w:rsidP="00F321DC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sz w:val="22"/>
          <w:szCs w:val="22"/>
        </w:rPr>
        <w:t>G</w:t>
      </w:r>
      <w:r w:rsidR="00B060FF" w:rsidRPr="006743B6">
        <w:rPr>
          <w:rFonts w:ascii="Montserrat" w:hAnsi="Montserrat" w:cs="Arial"/>
          <w:sz w:val="22"/>
          <w:szCs w:val="22"/>
        </w:rPr>
        <w:t>rief</w:t>
      </w:r>
    </w:p>
    <w:p w14:paraId="6B8B0D15" w14:textId="3A10A0BA" w:rsidR="00D8444E" w:rsidRDefault="00D8444E" w:rsidP="00F321DC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Thoughts of Suicide or Self-Harm</w:t>
      </w:r>
    </w:p>
    <w:p w14:paraId="5D01B57E" w14:textId="68E20975" w:rsidR="00F321DC" w:rsidRPr="00D21676" w:rsidRDefault="00D8444E" w:rsidP="00D21676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DE6E36" wp14:editId="383A6560">
                <wp:simplePos x="0" y="0"/>
                <wp:positionH relativeFrom="column">
                  <wp:posOffset>2247900</wp:posOffset>
                </wp:positionH>
                <wp:positionV relativeFrom="paragraph">
                  <wp:posOffset>43815</wp:posOffset>
                </wp:positionV>
                <wp:extent cx="102235" cy="107950"/>
                <wp:effectExtent l="0" t="0" r="12065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" cy="107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97CB2" id="Rectangle 10" o:spid="_x0000_s1026" style="position:absolute;margin-left:177pt;margin-top:3.45pt;width:8.05pt;height: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" fillcolor="window" strokecolor="windowText" strokeweight="1pt"/>
            </w:pict>
          </mc:Fallback>
        </mc:AlternateContent>
      </w:r>
      <w:r>
        <w:rPr>
          <w:rFonts w:ascii="Montserrat" w:hAnsi="Montserrat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734B82" wp14:editId="1B8A5B5F">
                <wp:simplePos x="0" y="0"/>
                <wp:positionH relativeFrom="column">
                  <wp:posOffset>3295650</wp:posOffset>
                </wp:positionH>
                <wp:positionV relativeFrom="paragraph">
                  <wp:posOffset>31750</wp:posOffset>
                </wp:positionV>
                <wp:extent cx="102235" cy="107950"/>
                <wp:effectExtent l="0" t="0" r="1206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" cy="107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66027" id="Rectangle 8" o:spid="_x0000_s1026" style="position:absolute;margin-left:259.5pt;margin-top:2.5pt;width:8.05pt;height: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" fillcolor="window" strokecolor="windowText" strokeweight="1pt"/>
            </w:pict>
          </mc:Fallback>
        </mc:AlternateContent>
      </w:r>
      <w:r>
        <w:rPr>
          <w:rFonts w:ascii="Montserrat" w:hAnsi="Montserrat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0DC7BF" wp14:editId="76CA0C49">
                <wp:simplePos x="0" y="0"/>
                <wp:positionH relativeFrom="column">
                  <wp:posOffset>4133850</wp:posOffset>
                </wp:positionH>
                <wp:positionV relativeFrom="paragraph">
                  <wp:posOffset>31115</wp:posOffset>
                </wp:positionV>
                <wp:extent cx="102235" cy="107950"/>
                <wp:effectExtent l="0" t="0" r="12065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" cy="107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7A55E" id="Rectangle 11" o:spid="_x0000_s1026" style="position:absolute;margin-left:325.5pt;margin-top:2.45pt;width:8.05pt;height: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" fillcolor="window" strokecolor="windowText" strokeweight="1pt"/>
            </w:pict>
          </mc:Fallback>
        </mc:AlternateContent>
      </w:r>
      <w:r w:rsidR="00BE53B2">
        <w:rPr>
          <w:rFonts w:ascii="Montserrat" w:hAnsi="Montserrat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02E0A0" wp14:editId="5C383FAE">
                <wp:simplePos x="0" y="0"/>
                <wp:positionH relativeFrom="column">
                  <wp:posOffset>1441450</wp:posOffset>
                </wp:positionH>
                <wp:positionV relativeFrom="paragraph">
                  <wp:posOffset>31115</wp:posOffset>
                </wp:positionV>
                <wp:extent cx="102235" cy="107950"/>
                <wp:effectExtent l="0" t="0" r="12065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" cy="107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3CA65" id="Rectangle 9" o:spid="_x0000_s1026" style="position:absolute;margin-left:113.5pt;margin-top:2.45pt;width:8.0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" fillcolor="window" strokecolor="windowText" strokeweight="1pt"/>
            </w:pict>
          </mc:Fallback>
        </mc:AlternateContent>
      </w:r>
      <w:r w:rsidR="00F321DC" w:rsidRPr="006743B6">
        <w:rPr>
          <w:rFonts w:ascii="Montserrat" w:hAnsi="Montserrat" w:cs="Arial"/>
          <w:sz w:val="22"/>
          <w:szCs w:val="22"/>
        </w:rPr>
        <w:t xml:space="preserve">Abuse: </w:t>
      </w:r>
      <w:r w:rsidR="00952E58">
        <w:rPr>
          <w:rFonts w:ascii="Montserrat" w:hAnsi="Montserrat" w:cs="Arial"/>
          <w:sz w:val="22"/>
          <w:szCs w:val="22"/>
        </w:rPr>
        <w:t xml:space="preserve"> </w:t>
      </w:r>
      <w:r w:rsidR="00840F5A">
        <w:rPr>
          <w:rFonts w:ascii="Montserrat" w:hAnsi="Montserrat" w:cs="Arial"/>
          <w:sz w:val="22"/>
          <w:szCs w:val="22"/>
        </w:rPr>
        <w:t xml:space="preserve">      </w:t>
      </w:r>
      <w:r w:rsidR="003B5038">
        <w:rPr>
          <w:rFonts w:ascii="Montserrat" w:hAnsi="Montserrat" w:cs="Arial"/>
          <w:sz w:val="22"/>
          <w:szCs w:val="22"/>
        </w:rPr>
        <w:t xml:space="preserve"> </w:t>
      </w:r>
      <w:r w:rsidR="00F321DC" w:rsidRPr="00D21676">
        <w:rPr>
          <w:rFonts w:ascii="Montserrat" w:hAnsi="Montserrat" w:cs="Arial"/>
          <w:sz w:val="22"/>
          <w:szCs w:val="22"/>
        </w:rPr>
        <w:t>Mental</w:t>
      </w:r>
      <w:r w:rsidR="00952E58" w:rsidRPr="00D21676">
        <w:rPr>
          <w:rFonts w:ascii="Montserrat" w:hAnsi="Montserrat" w:cs="Arial"/>
          <w:sz w:val="22"/>
          <w:szCs w:val="22"/>
        </w:rPr>
        <w:t xml:space="preserve">  </w:t>
      </w:r>
      <w:r w:rsidR="00F321DC" w:rsidRPr="00D21676">
        <w:rPr>
          <w:rFonts w:ascii="Montserrat" w:hAnsi="Montserrat" w:cs="Arial"/>
          <w:sz w:val="22"/>
          <w:szCs w:val="22"/>
        </w:rPr>
        <w:t xml:space="preserve"> </w:t>
      </w:r>
      <w:r w:rsidR="00BE53B2">
        <w:rPr>
          <w:rFonts w:ascii="Montserrat" w:hAnsi="Montserrat" w:cs="Arial"/>
          <w:sz w:val="22"/>
          <w:szCs w:val="22"/>
        </w:rPr>
        <w:t xml:space="preserve">      </w:t>
      </w:r>
      <w:r w:rsidR="00F321DC" w:rsidRPr="00D21676">
        <w:rPr>
          <w:rFonts w:ascii="Montserrat" w:hAnsi="Montserrat" w:cs="Arial"/>
          <w:sz w:val="22"/>
          <w:szCs w:val="22"/>
        </w:rPr>
        <w:t xml:space="preserve">Emotional </w:t>
      </w:r>
      <w:r>
        <w:rPr>
          <w:rFonts w:ascii="Montserrat" w:hAnsi="Montserrat" w:cs="Arial"/>
          <w:sz w:val="22"/>
          <w:szCs w:val="22"/>
        </w:rPr>
        <w:t xml:space="preserve"> </w:t>
      </w:r>
      <w:r w:rsidR="00D21676">
        <w:rPr>
          <w:rFonts w:ascii="Montserrat" w:hAnsi="Montserrat" w:cs="Arial"/>
          <w:sz w:val="22"/>
          <w:szCs w:val="22"/>
        </w:rPr>
        <w:t xml:space="preserve"> </w:t>
      </w:r>
      <w:r>
        <w:rPr>
          <w:rFonts w:ascii="Montserrat" w:hAnsi="Montserrat" w:cs="Arial"/>
          <w:sz w:val="22"/>
          <w:szCs w:val="22"/>
        </w:rPr>
        <w:t xml:space="preserve"> </w:t>
      </w:r>
      <w:r w:rsidR="00840F5A">
        <w:rPr>
          <w:rFonts w:ascii="Montserrat" w:hAnsi="Montserrat" w:cs="Arial"/>
          <w:sz w:val="22"/>
          <w:szCs w:val="22"/>
        </w:rPr>
        <w:t xml:space="preserve">    </w:t>
      </w:r>
      <w:r w:rsidR="00F321DC" w:rsidRPr="00D21676">
        <w:rPr>
          <w:rFonts w:ascii="Montserrat" w:hAnsi="Montserrat" w:cs="Arial"/>
          <w:sz w:val="22"/>
          <w:szCs w:val="22"/>
        </w:rPr>
        <w:t>Physical</w:t>
      </w:r>
      <w:r w:rsidR="00800B9F">
        <w:rPr>
          <w:rFonts w:ascii="Montserrat" w:hAnsi="Montserrat" w:cs="Arial"/>
          <w:sz w:val="22"/>
          <w:szCs w:val="22"/>
        </w:rPr>
        <w:t xml:space="preserve"> </w:t>
      </w:r>
      <w:r>
        <w:rPr>
          <w:rFonts w:ascii="Montserrat" w:hAnsi="Montserrat" w:cs="Arial"/>
          <w:sz w:val="22"/>
          <w:szCs w:val="22"/>
        </w:rPr>
        <w:t xml:space="preserve">       Sexual</w:t>
      </w:r>
    </w:p>
    <w:p w14:paraId="315FCE27" w14:textId="698B1503" w:rsidR="00F76FEF" w:rsidRDefault="00F321DC" w:rsidP="00F76FEF">
      <w:pPr>
        <w:pStyle w:val="ListParagraph"/>
        <w:numPr>
          <w:ilvl w:val="0"/>
          <w:numId w:val="3"/>
        </w:numPr>
        <w:rPr>
          <w:rFonts w:ascii="Montserrat" w:hAnsi="Montserrat" w:cs="Arial"/>
          <w:sz w:val="22"/>
          <w:szCs w:val="22"/>
        </w:rPr>
      </w:pPr>
      <w:r w:rsidRPr="00CC071C">
        <w:rPr>
          <w:rFonts w:ascii="Montserrat" w:hAnsi="Montserrat" w:cs="Arial"/>
          <w:sz w:val="22"/>
          <w:szCs w:val="22"/>
        </w:rPr>
        <w:t>O</w:t>
      </w:r>
      <w:r w:rsidR="00B060FF" w:rsidRPr="00CC071C">
        <w:rPr>
          <w:rFonts w:ascii="Montserrat" w:hAnsi="Montserrat" w:cs="Arial"/>
          <w:sz w:val="22"/>
          <w:szCs w:val="22"/>
        </w:rPr>
        <w:t>ther traumatic experience? If "yes," please explain.</w:t>
      </w:r>
      <w:r w:rsidRPr="00CC071C">
        <w:rPr>
          <w:rFonts w:ascii="Montserrat" w:hAnsi="Montserrat" w:cs="Arial"/>
          <w:sz w:val="22"/>
          <w:szCs w:val="22"/>
        </w:rPr>
        <w:t xml:space="preserve"> </w:t>
      </w:r>
    </w:p>
    <w:p w14:paraId="7DE5A859" w14:textId="21B22D5F" w:rsidR="008A6095" w:rsidRDefault="008A6095" w:rsidP="008A6095">
      <w:pPr>
        <w:rPr>
          <w:rFonts w:ascii="Montserrat" w:hAnsi="Montserrat" w:cs="Arial"/>
          <w:sz w:val="22"/>
          <w:szCs w:val="22"/>
        </w:rPr>
      </w:pPr>
    </w:p>
    <w:p w14:paraId="229F9784" w14:textId="36F3469C" w:rsidR="00FC7582" w:rsidRPr="00FC7582" w:rsidRDefault="00FC7582" w:rsidP="00FC7582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>Are you currently on any anti-depressants or any other medication for mental health diagnoses?  _____________</w:t>
      </w:r>
    </w:p>
    <w:p w14:paraId="50424A85" w14:textId="77777777" w:rsidR="00FC7582" w:rsidRDefault="00FC7582" w:rsidP="00FC7582">
      <w:pPr>
        <w:pStyle w:val="ListParagraph"/>
        <w:ind w:left="540"/>
        <w:rPr>
          <w:rFonts w:ascii="Montserrat" w:hAnsi="Montserrat" w:cs="Arial"/>
          <w:b/>
          <w:bCs/>
          <w:sz w:val="22"/>
          <w:szCs w:val="22"/>
        </w:rPr>
      </w:pPr>
    </w:p>
    <w:p w14:paraId="022AE63D" w14:textId="320F8873" w:rsidR="00FC7582" w:rsidRDefault="00FC7582" w:rsidP="00FC7582">
      <w:pPr>
        <w:pStyle w:val="ListParagraph"/>
        <w:ind w:left="540"/>
        <w:rPr>
          <w:rFonts w:ascii="Montserrat" w:hAnsi="Montserrat" w:cs="Arial"/>
          <w:b/>
          <w:bCs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>If YES, Please list medications here: ____________________________________</w:t>
      </w:r>
    </w:p>
    <w:p w14:paraId="2870F797" w14:textId="77777777" w:rsidR="00FC7582" w:rsidRDefault="00FC7582" w:rsidP="00FC7582">
      <w:pPr>
        <w:pStyle w:val="ListParagraph"/>
        <w:ind w:left="540"/>
        <w:rPr>
          <w:rFonts w:ascii="Montserrat" w:hAnsi="Montserrat" w:cs="Arial"/>
          <w:b/>
          <w:bCs/>
          <w:sz w:val="22"/>
          <w:szCs w:val="22"/>
        </w:rPr>
      </w:pPr>
    </w:p>
    <w:p w14:paraId="2A81875B" w14:textId="5B5B8D04" w:rsidR="00FC7582" w:rsidRPr="00FC7582" w:rsidRDefault="00FC7582" w:rsidP="00FC7582">
      <w:pPr>
        <w:pStyle w:val="ListParagraph"/>
        <w:ind w:left="540"/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b/>
          <w:bCs/>
          <w:sz w:val="22"/>
          <w:szCs w:val="22"/>
        </w:rPr>
        <w:t xml:space="preserve">How long have you been taking this </w:t>
      </w:r>
      <w:proofErr w:type="gramStart"/>
      <w:r>
        <w:rPr>
          <w:rFonts w:ascii="Montserrat" w:hAnsi="Montserrat" w:cs="Arial"/>
          <w:b/>
          <w:bCs/>
          <w:sz w:val="22"/>
          <w:szCs w:val="22"/>
        </w:rPr>
        <w:t>medication?_</w:t>
      </w:r>
      <w:proofErr w:type="gramEnd"/>
      <w:r>
        <w:rPr>
          <w:rFonts w:ascii="Montserrat" w:hAnsi="Montserrat" w:cs="Arial"/>
          <w:b/>
          <w:bCs/>
          <w:sz w:val="22"/>
          <w:szCs w:val="22"/>
        </w:rPr>
        <w:t>_____________________</w:t>
      </w:r>
    </w:p>
    <w:p w14:paraId="64A4DC10" w14:textId="615E1D6E" w:rsidR="008A6095" w:rsidRPr="008A6095" w:rsidRDefault="008A6095" w:rsidP="008A6095">
      <w:pPr>
        <w:rPr>
          <w:rFonts w:ascii="Montserrat" w:hAnsi="Montserrat" w:cs="Arial"/>
          <w:sz w:val="22"/>
          <w:szCs w:val="22"/>
        </w:rPr>
      </w:pPr>
    </w:p>
    <w:p w14:paraId="5A5BA23B" w14:textId="769DA17E" w:rsidR="00557E61" w:rsidRPr="006743B6" w:rsidRDefault="00557E61" w:rsidP="00557E61">
      <w:pPr>
        <w:rPr>
          <w:rFonts w:ascii="Montserrat" w:hAnsi="Montserrat" w:cs="Arial"/>
          <w:sz w:val="22"/>
          <w:szCs w:val="22"/>
        </w:rPr>
      </w:pPr>
    </w:p>
    <w:p w14:paraId="22E7B749" w14:textId="74B39511" w:rsidR="00F76FEF" w:rsidRPr="006743B6" w:rsidRDefault="00F76FEF" w:rsidP="00557E61">
      <w:pPr>
        <w:pStyle w:val="ListParagraph"/>
        <w:numPr>
          <w:ilvl w:val="0"/>
          <w:numId w:val="2"/>
        </w:numPr>
        <w:rPr>
          <w:rFonts w:ascii="Montserrat" w:hAnsi="Montserrat" w:cs="Arial"/>
          <w:sz w:val="22"/>
          <w:szCs w:val="22"/>
        </w:rPr>
      </w:pPr>
      <w:r w:rsidRPr="006743B6">
        <w:rPr>
          <w:rFonts w:ascii="Montserrat" w:hAnsi="Montserrat" w:cs="Arial"/>
          <w:b/>
          <w:bCs/>
          <w:sz w:val="22"/>
          <w:szCs w:val="22"/>
        </w:rPr>
        <w:t>Is there any other information you think might be helpful for your coach to know?</w:t>
      </w:r>
    </w:p>
    <w:sectPr w:rsidR="00F76FEF" w:rsidRPr="006743B6" w:rsidSect="00F8629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65477" w14:textId="77777777" w:rsidR="00C76C73" w:rsidRDefault="00C76C73" w:rsidP="00B060FF">
      <w:r>
        <w:separator/>
      </w:r>
    </w:p>
  </w:endnote>
  <w:endnote w:type="continuationSeparator" w:id="0">
    <w:p w14:paraId="70B92E7F" w14:textId="77777777" w:rsidR="00C76C73" w:rsidRDefault="00C76C73" w:rsidP="00B06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B40A1" w14:textId="77777777" w:rsidR="001C4F4D" w:rsidRDefault="001C4F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D7AFF1" w14:textId="68A87611" w:rsidR="00C37869" w:rsidRDefault="008A6095">
    <w:pPr>
      <w:pStyle w:val="Footer"/>
    </w:pPr>
    <w:r>
      <w:t>www.oneheartonehope.com</w:t>
    </w:r>
    <w:r w:rsidR="00C37869">
      <w:tab/>
    </w:r>
    <w:r w:rsidR="00C37869">
      <w:tab/>
    </w:r>
    <w:r w:rsidR="00C37869">
      <w:t>202</w:t>
    </w:r>
    <w:r w:rsidR="001C4F4D"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791E06" w14:textId="77777777" w:rsidR="001C4F4D" w:rsidRDefault="001C4F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926A2" w14:textId="77777777" w:rsidR="00C76C73" w:rsidRDefault="00C76C73" w:rsidP="00B060FF">
      <w:r>
        <w:separator/>
      </w:r>
    </w:p>
  </w:footnote>
  <w:footnote w:type="continuationSeparator" w:id="0">
    <w:p w14:paraId="2787DD7E" w14:textId="77777777" w:rsidR="00C76C73" w:rsidRDefault="00C76C73" w:rsidP="00B060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8AA94" w14:textId="77777777" w:rsidR="001C4F4D" w:rsidRDefault="001C4F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B8E56" w14:textId="2A49BF3E" w:rsidR="00B060FF" w:rsidRPr="00AC605A" w:rsidRDefault="00B060FF" w:rsidP="001B5650">
    <w:pPr>
      <w:pStyle w:val="Header"/>
      <w:rPr>
        <w:rFonts w:ascii="Montserrat" w:hAnsi="Montserrat"/>
        <w:b/>
        <w:bCs/>
      </w:rPr>
    </w:pPr>
    <w:r>
      <w:tab/>
    </w:r>
    <w:r w:rsidR="0019654F">
      <w:tab/>
    </w:r>
    <w:r w:rsidR="001B5650">
      <w:rPr>
        <w:rFonts w:ascii="Montserrat" w:hAnsi="Montserrat"/>
        <w:b/>
        <w:bCs/>
        <w:noProof/>
      </w:rPr>
      <w:drawing>
        <wp:anchor distT="0" distB="0" distL="114300" distR="114300" simplePos="0" relativeHeight="251658240" behindDoc="0" locked="0" layoutInCell="1" allowOverlap="1" wp14:anchorId="5BE07C10" wp14:editId="69F2FFBC">
          <wp:simplePos x="0" y="0"/>
          <wp:positionH relativeFrom="column">
            <wp:posOffset>4991100</wp:posOffset>
          </wp:positionH>
          <wp:positionV relativeFrom="paragraph">
            <wp:posOffset>0</wp:posOffset>
          </wp:positionV>
          <wp:extent cx="945515" cy="909955"/>
          <wp:effectExtent l="0" t="0" r="6985" b="4445"/>
          <wp:wrapSquare wrapText="bothSides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515" cy="9099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83AF8" w14:textId="77777777" w:rsidR="001C4F4D" w:rsidRDefault="001C4F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E40C9"/>
    <w:multiLevelType w:val="hybridMultilevel"/>
    <w:tmpl w:val="D206CCD4"/>
    <w:lvl w:ilvl="0" w:tplc="79088F6C">
      <w:start w:val="1"/>
      <w:numFmt w:val="decimal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42D95280"/>
    <w:multiLevelType w:val="hybridMultilevel"/>
    <w:tmpl w:val="47BEDA92"/>
    <w:lvl w:ilvl="0" w:tplc="8F2AC23A">
      <w:start w:val="1"/>
      <w:numFmt w:val="bullet"/>
      <w:lvlText w:val="□"/>
      <w:lvlJc w:val="left"/>
      <w:pPr>
        <w:ind w:left="12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A290201"/>
    <w:multiLevelType w:val="hybridMultilevel"/>
    <w:tmpl w:val="E40C1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905961">
    <w:abstractNumId w:val="2"/>
  </w:num>
  <w:num w:numId="2" w16cid:durableId="853107540">
    <w:abstractNumId w:val="0"/>
  </w:num>
  <w:num w:numId="3" w16cid:durableId="780418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DY0tLA0MbM0M7BQ0lEKTi0uzszPAykwqwUAeqLPnywAAAA="/>
  </w:docVars>
  <w:rsids>
    <w:rsidRoot w:val="00B060FF"/>
    <w:rsid w:val="00005ADF"/>
    <w:rsid w:val="0003515B"/>
    <w:rsid w:val="000538AC"/>
    <w:rsid w:val="000573C2"/>
    <w:rsid w:val="0006526D"/>
    <w:rsid w:val="000729D6"/>
    <w:rsid w:val="00077452"/>
    <w:rsid w:val="000F55F3"/>
    <w:rsid w:val="00147054"/>
    <w:rsid w:val="0017363E"/>
    <w:rsid w:val="0018501E"/>
    <w:rsid w:val="0019654F"/>
    <w:rsid w:val="001B5650"/>
    <w:rsid w:val="001C4F4D"/>
    <w:rsid w:val="001E57CE"/>
    <w:rsid w:val="002C09C3"/>
    <w:rsid w:val="002C425D"/>
    <w:rsid w:val="002D7E46"/>
    <w:rsid w:val="002E6562"/>
    <w:rsid w:val="003132D3"/>
    <w:rsid w:val="00391148"/>
    <w:rsid w:val="003B5038"/>
    <w:rsid w:val="003E5791"/>
    <w:rsid w:val="004613C7"/>
    <w:rsid w:val="00471009"/>
    <w:rsid w:val="004B67E7"/>
    <w:rsid w:val="00517975"/>
    <w:rsid w:val="00557E61"/>
    <w:rsid w:val="005B107D"/>
    <w:rsid w:val="00603869"/>
    <w:rsid w:val="00641176"/>
    <w:rsid w:val="0066307E"/>
    <w:rsid w:val="006743B6"/>
    <w:rsid w:val="00790A0A"/>
    <w:rsid w:val="007B0CCD"/>
    <w:rsid w:val="007F309E"/>
    <w:rsid w:val="00800B9F"/>
    <w:rsid w:val="00840F5A"/>
    <w:rsid w:val="0086190C"/>
    <w:rsid w:val="00881B94"/>
    <w:rsid w:val="00891D00"/>
    <w:rsid w:val="008A6095"/>
    <w:rsid w:val="008B3A7E"/>
    <w:rsid w:val="00944F6F"/>
    <w:rsid w:val="00952E58"/>
    <w:rsid w:val="00991772"/>
    <w:rsid w:val="009B6D59"/>
    <w:rsid w:val="009D36FC"/>
    <w:rsid w:val="00A64235"/>
    <w:rsid w:val="00A940A0"/>
    <w:rsid w:val="00A9506B"/>
    <w:rsid w:val="00AC605A"/>
    <w:rsid w:val="00B060FF"/>
    <w:rsid w:val="00B5502B"/>
    <w:rsid w:val="00BE53B2"/>
    <w:rsid w:val="00C30B69"/>
    <w:rsid w:val="00C37869"/>
    <w:rsid w:val="00C76C73"/>
    <w:rsid w:val="00CC071C"/>
    <w:rsid w:val="00D10CB0"/>
    <w:rsid w:val="00D21676"/>
    <w:rsid w:val="00D833B7"/>
    <w:rsid w:val="00D8444E"/>
    <w:rsid w:val="00D958EB"/>
    <w:rsid w:val="00E21C49"/>
    <w:rsid w:val="00E65E11"/>
    <w:rsid w:val="00E9153B"/>
    <w:rsid w:val="00EB1197"/>
    <w:rsid w:val="00F22A49"/>
    <w:rsid w:val="00F321DC"/>
    <w:rsid w:val="00F73B15"/>
    <w:rsid w:val="00F75BC2"/>
    <w:rsid w:val="00F76FEF"/>
    <w:rsid w:val="00F81A7B"/>
    <w:rsid w:val="00F8629D"/>
    <w:rsid w:val="00F94C1A"/>
    <w:rsid w:val="00FA48FA"/>
    <w:rsid w:val="00FC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F3EF9"/>
  <w14:defaultImageDpi w14:val="32767"/>
  <w15:chartTrackingRefBased/>
  <w15:docId w15:val="{7657B990-2B47-5243-BD44-ABF35C321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0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60FF"/>
  </w:style>
  <w:style w:type="paragraph" w:styleId="Footer">
    <w:name w:val="footer"/>
    <w:basedOn w:val="Normal"/>
    <w:link w:val="FooterChar"/>
    <w:uiPriority w:val="99"/>
    <w:unhideWhenUsed/>
    <w:rsid w:val="00B060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60FF"/>
  </w:style>
  <w:style w:type="paragraph" w:styleId="ListParagraph">
    <w:name w:val="List Paragraph"/>
    <w:basedOn w:val="Normal"/>
    <w:uiPriority w:val="34"/>
    <w:qFormat/>
    <w:rsid w:val="00B06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2F1E746204945A7106756C101046F" ma:contentTypeVersion="8" ma:contentTypeDescription="Create a new document." ma:contentTypeScope="" ma:versionID="b044f36d374fd071426bcfdcb6bc439c">
  <xsd:schema xmlns:xsd="http://www.w3.org/2001/XMLSchema" xmlns:xs="http://www.w3.org/2001/XMLSchema" xmlns:p="http://schemas.microsoft.com/office/2006/metadata/properties" xmlns:ns3="0ad4e75a-81f9-41e4-a166-3cf285c4165c" xmlns:ns4="cb49ca92-8aca-431e-9ed0-793078cb5cab" targetNamespace="http://schemas.microsoft.com/office/2006/metadata/properties" ma:root="true" ma:fieldsID="681a7d5a9bcab41454c18ef547ef68e2" ns3:_="" ns4:_="">
    <xsd:import namespace="0ad4e75a-81f9-41e4-a166-3cf285c4165c"/>
    <xsd:import namespace="cb49ca92-8aca-431e-9ed0-793078cb5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e75a-81f9-41e4-a166-3cf285c416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9ca92-8aca-431e-9ed0-793078cb5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b49ca92-8aca-431e-9ed0-793078cb5cab" xsi:nil="true"/>
  </documentManagement>
</p:properties>
</file>

<file path=customXml/itemProps1.xml><?xml version="1.0" encoding="utf-8"?>
<ds:datastoreItem xmlns:ds="http://schemas.openxmlformats.org/officeDocument/2006/customXml" ds:itemID="{A1B3C634-0832-41D2-B356-17C5EB766E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9CFE83-4174-40D8-A07B-2A19F9292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d4e75a-81f9-41e4-a166-3cf285c4165c"/>
    <ds:schemaRef ds:uri="cb49ca92-8aca-431e-9ed0-793078cb5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13B82C-0D22-48E9-AC7C-4AABA0795F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8A0427-79C5-44BB-AD9B-C852777D8619}">
  <ds:schemaRefs>
    <ds:schemaRef ds:uri="http://schemas.microsoft.com/office/2006/metadata/properties"/>
    <ds:schemaRef ds:uri="http://schemas.microsoft.com/office/infopath/2007/PartnerControls"/>
    <ds:schemaRef ds:uri="cb49ca92-8aca-431e-9ed0-793078cb5c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Prosser</dc:creator>
  <cp:keywords/>
  <dc:description/>
  <cp:lastModifiedBy>Tammy Young</cp:lastModifiedBy>
  <cp:revision>2</cp:revision>
  <dcterms:created xsi:type="dcterms:W3CDTF">2026-02-06T17:47:00Z</dcterms:created>
  <dcterms:modified xsi:type="dcterms:W3CDTF">2026-02-0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2F1E746204945A7106756C101046F</vt:lpwstr>
  </property>
</Properties>
</file>